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3E63" w:rsidRDefault="00F10CC4" w:rsidP="00E81D63"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01.3pt;margin-top:5.25pt;width:391.05pt;height:112.2pt;z-index:251660288;mso-height-percent:200;mso-height-percent:200;mso-width-relative:margin;mso-height-relative:margin" stroked="f">
            <v:textbox style="mso-fit-shape-to-text:t">
              <w:txbxContent>
                <w:p w:rsidR="00317331" w:rsidRPr="00AC1429" w:rsidRDefault="00B6559C">
                  <w:pPr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CWS</w:t>
                  </w:r>
                  <w:r w:rsidR="00317331" w:rsidRPr="00AC1429">
                    <w:rPr>
                      <w:b/>
                      <w:sz w:val="40"/>
                      <w:szCs w:val="40"/>
                    </w:rPr>
                    <w:t>-LANCASTER</w:t>
                  </w:r>
                </w:p>
                <w:p w:rsidR="00317331" w:rsidRPr="00AC1429" w:rsidRDefault="00317331" w:rsidP="00AC1429">
                  <w:r>
                    <w:rPr>
                      <w:sz w:val="40"/>
                      <w:szCs w:val="40"/>
                    </w:rPr>
                    <w:t>INTERNSHIPS</w:t>
                  </w:r>
                </w:p>
              </w:txbxContent>
            </v:textbox>
          </v:shape>
        </w:pict>
      </w:r>
      <w:r w:rsidR="007E3E63">
        <w:rPr>
          <w:noProof/>
        </w:rPr>
        <w:drawing>
          <wp:inline distT="0" distB="0" distL="0" distR="0">
            <wp:extent cx="1238250" cy="1090347"/>
            <wp:effectExtent l="19050" t="0" r="0" b="0"/>
            <wp:docPr id="4" name="Picture 0" descr="BigCWSLogo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gCWSLogoCROPPED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2575" cy="10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7EC" w:rsidRPr="00293CFF" w:rsidRDefault="00B6559C" w:rsidP="007E3E63">
      <w:pPr>
        <w:rPr>
          <w:b/>
        </w:rPr>
      </w:pPr>
      <w:r>
        <w:rPr>
          <w:b/>
        </w:rPr>
        <w:t>CWS-</w:t>
      </w:r>
      <w:r w:rsidR="00293CFF" w:rsidRPr="00293CFF">
        <w:rPr>
          <w:b/>
        </w:rPr>
        <w:t xml:space="preserve">Lancaster works with partners to give hope, opportunity and relief to refugees and immigrants and to promote a diverse and welcoming community. </w:t>
      </w:r>
      <w:r w:rsidR="007E3E63">
        <w:t>Through hard work and a long-term commitment of support, people who once had no hope are discovering the means of transforming their lives. We work hand-in-hand with caring churches, organizations and individuals to provide help and homes to refugees, and work to build a hospitable community in the United States for uprooted people so that they can fashion a better future.</w:t>
      </w:r>
    </w:p>
    <w:p w:rsidR="004407EC" w:rsidRDefault="004407EC" w:rsidP="004407EC"/>
    <w:p w:rsidR="00B31CB3" w:rsidRDefault="004407EC" w:rsidP="004407EC">
      <w:pPr>
        <w:rPr>
          <w:b/>
        </w:rPr>
      </w:pPr>
      <w:r w:rsidRPr="00E81D63">
        <w:rPr>
          <w:b/>
        </w:rPr>
        <w:t>Position:</w:t>
      </w:r>
      <w:r w:rsidR="007E3E63" w:rsidRPr="00E81D63">
        <w:rPr>
          <w:b/>
        </w:rPr>
        <w:t xml:space="preserve">  </w:t>
      </w:r>
      <w:r w:rsidR="00AF20D5">
        <w:t xml:space="preserve">Vocational </w:t>
      </w:r>
      <w:r w:rsidR="00F407C9">
        <w:t xml:space="preserve">ESL </w:t>
      </w:r>
      <w:r w:rsidR="00317331">
        <w:t>Intern</w:t>
      </w:r>
    </w:p>
    <w:p w:rsidR="006C7258" w:rsidRDefault="006C7258" w:rsidP="004407EC">
      <w:pPr>
        <w:rPr>
          <w:b/>
        </w:rPr>
      </w:pPr>
      <w:r>
        <w:rPr>
          <w:b/>
        </w:rPr>
        <w:t>Reports to:</w:t>
      </w:r>
      <w:r w:rsidR="00446279">
        <w:rPr>
          <w:b/>
        </w:rPr>
        <w:t xml:space="preserve">  </w:t>
      </w:r>
      <w:r w:rsidR="00271F8E">
        <w:t>Employment Program Coordinator</w:t>
      </w:r>
    </w:p>
    <w:p w:rsidR="00E81D63" w:rsidRPr="00E81D63" w:rsidRDefault="00E81D63" w:rsidP="004407EC">
      <w:pPr>
        <w:rPr>
          <w:b/>
        </w:rPr>
      </w:pPr>
      <w:r>
        <w:rPr>
          <w:b/>
        </w:rPr>
        <w:t>Hours</w:t>
      </w:r>
      <w:r w:rsidR="00F86D5C">
        <w:rPr>
          <w:b/>
        </w:rPr>
        <w:t xml:space="preserve"> and </w:t>
      </w:r>
      <w:r>
        <w:rPr>
          <w:b/>
        </w:rPr>
        <w:t>Length:</w:t>
      </w:r>
      <w:r w:rsidR="00E2098F">
        <w:rPr>
          <w:b/>
        </w:rPr>
        <w:t xml:space="preserve">  </w:t>
      </w:r>
      <w:r w:rsidR="00E2098F" w:rsidRPr="00927F22">
        <w:t>20-35 hours/week for one or more semesters</w:t>
      </w:r>
      <w:r w:rsidR="00B31CB3" w:rsidRPr="00927F22">
        <w:t>, or 10 – 12 weeks per summer</w:t>
      </w:r>
    </w:p>
    <w:p w:rsidR="00980385" w:rsidRPr="00E81D63" w:rsidRDefault="009F3724" w:rsidP="00980385">
      <w:pPr>
        <w:rPr>
          <w:b/>
        </w:rPr>
      </w:pPr>
      <w:r>
        <w:rPr>
          <w:b/>
        </w:rPr>
        <w:t>Basic Intern</w:t>
      </w:r>
      <w:r w:rsidR="00980385" w:rsidRPr="00E81D63">
        <w:rPr>
          <w:b/>
        </w:rPr>
        <w:t xml:space="preserve"> R</w:t>
      </w:r>
      <w:r w:rsidR="004407EC" w:rsidRPr="00E81D63">
        <w:rPr>
          <w:b/>
        </w:rPr>
        <w:t>esponsibilities:</w:t>
      </w:r>
      <w:r w:rsidR="007E3E63" w:rsidRPr="00E81D63">
        <w:rPr>
          <w:b/>
        </w:rPr>
        <w:t xml:space="preserve">  </w:t>
      </w:r>
    </w:p>
    <w:p w:rsidR="00F407C9" w:rsidRDefault="00F37898" w:rsidP="00980385">
      <w:pPr>
        <w:pStyle w:val="ListParagraph"/>
        <w:numPr>
          <w:ilvl w:val="0"/>
          <w:numId w:val="3"/>
        </w:numPr>
      </w:pPr>
      <w:r>
        <w:t>Assist</w:t>
      </w:r>
      <w:r w:rsidR="00E2098F">
        <w:t xml:space="preserve"> newly arrived refugees </w:t>
      </w:r>
      <w:r w:rsidR="00856042">
        <w:t xml:space="preserve">in the CWS computer lab </w:t>
      </w:r>
      <w:r>
        <w:t xml:space="preserve">with </w:t>
      </w:r>
      <w:r w:rsidR="00C12C4C">
        <w:t>employment b</w:t>
      </w:r>
      <w:r w:rsidR="00F407C9">
        <w:t>ased ESL, job interview skills</w:t>
      </w:r>
    </w:p>
    <w:p w:rsidR="00F407C9" w:rsidRDefault="00F407C9" w:rsidP="00980385">
      <w:pPr>
        <w:pStyle w:val="ListParagraph"/>
        <w:numPr>
          <w:ilvl w:val="0"/>
          <w:numId w:val="3"/>
        </w:numPr>
      </w:pPr>
      <w:r>
        <w:t xml:space="preserve">Assist teacher with small group activities and planning    </w:t>
      </w:r>
    </w:p>
    <w:p w:rsidR="00F407C9" w:rsidRDefault="00F407C9" w:rsidP="00980385">
      <w:pPr>
        <w:pStyle w:val="ListParagraph"/>
        <w:numPr>
          <w:ilvl w:val="0"/>
          <w:numId w:val="3"/>
        </w:numPr>
      </w:pPr>
      <w:r>
        <w:t xml:space="preserve">Assist clients navigate different computer programs ( </w:t>
      </w:r>
      <w:proofErr w:type="spellStart"/>
      <w:r>
        <w:t>Duolingo</w:t>
      </w:r>
      <w:proofErr w:type="spellEnd"/>
      <w:r>
        <w:t xml:space="preserve">, </w:t>
      </w:r>
      <w:proofErr w:type="spellStart"/>
      <w:r>
        <w:t>Quizlet</w:t>
      </w:r>
      <w:proofErr w:type="spellEnd"/>
      <w:r>
        <w:t xml:space="preserve">, </w:t>
      </w:r>
      <w:proofErr w:type="spellStart"/>
      <w:r>
        <w:t>USALearns</w:t>
      </w:r>
      <w:proofErr w:type="spellEnd"/>
      <w:r>
        <w:t xml:space="preserve">) </w:t>
      </w:r>
    </w:p>
    <w:p w:rsidR="00317331" w:rsidRDefault="00F407C9" w:rsidP="00980385">
      <w:pPr>
        <w:pStyle w:val="ListParagraph"/>
        <w:numPr>
          <w:ilvl w:val="0"/>
          <w:numId w:val="3"/>
        </w:numPr>
      </w:pPr>
      <w:r>
        <w:t xml:space="preserve">Maintain and keep track of clients daily attendance </w:t>
      </w:r>
    </w:p>
    <w:p w:rsidR="00F407C9" w:rsidRDefault="00F407C9" w:rsidP="00980385">
      <w:pPr>
        <w:pStyle w:val="ListParagraph"/>
        <w:numPr>
          <w:ilvl w:val="0"/>
          <w:numId w:val="3"/>
        </w:numPr>
      </w:pPr>
      <w:r>
        <w:t xml:space="preserve">Compile weekly attendance into the monthly time sheet </w:t>
      </w:r>
    </w:p>
    <w:p w:rsidR="005B1432" w:rsidRDefault="00317331" w:rsidP="00C12C4C">
      <w:pPr>
        <w:pStyle w:val="ListParagraph"/>
        <w:numPr>
          <w:ilvl w:val="0"/>
          <w:numId w:val="3"/>
        </w:numPr>
      </w:pPr>
      <w:r>
        <w:t xml:space="preserve">Complete </w:t>
      </w:r>
      <w:r w:rsidR="00F407C9">
        <w:t xml:space="preserve">weekly </w:t>
      </w:r>
      <w:r>
        <w:t>case</w:t>
      </w:r>
      <w:r w:rsidR="00F9058B">
        <w:t xml:space="preserve"> </w:t>
      </w:r>
      <w:r>
        <w:t xml:space="preserve">notes </w:t>
      </w:r>
      <w:r w:rsidR="00C12C4C">
        <w:t>and maintain case</w:t>
      </w:r>
      <w:r w:rsidR="00F9058B">
        <w:t xml:space="preserve"> </w:t>
      </w:r>
      <w:r w:rsidR="00C12C4C">
        <w:t>files</w:t>
      </w:r>
    </w:p>
    <w:p w:rsidR="00F407C9" w:rsidRDefault="00F407C9" w:rsidP="00C12C4C">
      <w:pPr>
        <w:pStyle w:val="ListParagraph"/>
        <w:numPr>
          <w:ilvl w:val="0"/>
          <w:numId w:val="3"/>
        </w:numPr>
      </w:pPr>
      <w:r>
        <w:t xml:space="preserve">Occasionally accompany clients to other service providers  </w:t>
      </w:r>
    </w:p>
    <w:p w:rsidR="00E81D63" w:rsidRDefault="004407EC" w:rsidP="004407EC">
      <w:pPr>
        <w:rPr>
          <w:b/>
        </w:rPr>
      </w:pPr>
      <w:r w:rsidRPr="00E81D63">
        <w:rPr>
          <w:b/>
        </w:rPr>
        <w:t>Qualifications:</w:t>
      </w:r>
      <w:r w:rsidR="005B1432" w:rsidRPr="00E81D63">
        <w:rPr>
          <w:b/>
        </w:rPr>
        <w:t xml:space="preserve">  </w:t>
      </w:r>
    </w:p>
    <w:p w:rsidR="00495748" w:rsidRDefault="00C12C4C" w:rsidP="00E81D63">
      <w:pPr>
        <w:pStyle w:val="ListParagraph"/>
        <w:numPr>
          <w:ilvl w:val="0"/>
          <w:numId w:val="4"/>
        </w:numPr>
      </w:pPr>
      <w:r>
        <w:t xml:space="preserve">International Studies, Business, </w:t>
      </w:r>
      <w:r w:rsidR="00F407C9">
        <w:t xml:space="preserve">Education, </w:t>
      </w:r>
      <w:r>
        <w:t xml:space="preserve">Communications </w:t>
      </w:r>
      <w:r w:rsidR="00495748">
        <w:t xml:space="preserve">or Social Work </w:t>
      </w:r>
      <w:r>
        <w:t xml:space="preserve">and related </w:t>
      </w:r>
      <w:r w:rsidR="00495748">
        <w:t>majors preferred; other majors considered</w:t>
      </w:r>
    </w:p>
    <w:p w:rsidR="00E81D63" w:rsidRDefault="008A2979" w:rsidP="00E81D63">
      <w:pPr>
        <w:pStyle w:val="ListParagraph"/>
        <w:numPr>
          <w:ilvl w:val="0"/>
          <w:numId w:val="4"/>
        </w:numPr>
      </w:pPr>
      <w:r>
        <w:t xml:space="preserve">Post-graduate </w:t>
      </w:r>
      <w:r w:rsidR="00C12C4C">
        <w:t>and</w:t>
      </w:r>
      <w:r>
        <w:t xml:space="preserve"> </w:t>
      </w:r>
      <w:r w:rsidR="00F37898">
        <w:t xml:space="preserve"> undergraduate students considered</w:t>
      </w:r>
    </w:p>
    <w:p w:rsidR="00E81D63" w:rsidRDefault="00F37898" w:rsidP="00E81D63">
      <w:pPr>
        <w:pStyle w:val="ListParagraph"/>
        <w:numPr>
          <w:ilvl w:val="0"/>
          <w:numId w:val="4"/>
        </w:numPr>
      </w:pPr>
      <w:r>
        <w:t>O</w:t>
      </w:r>
      <w:r w:rsidR="00F86D5C">
        <w:t>utgoing, enthusiastic personality; comforta</w:t>
      </w:r>
      <w:r>
        <w:t>ble initiating contact with interested parties</w:t>
      </w:r>
    </w:p>
    <w:p w:rsidR="00E81D63" w:rsidRDefault="00F86D5C" w:rsidP="00B31CB3">
      <w:pPr>
        <w:pStyle w:val="ListParagraph"/>
        <w:numPr>
          <w:ilvl w:val="0"/>
          <w:numId w:val="4"/>
        </w:numPr>
      </w:pPr>
      <w:r>
        <w:t>E</w:t>
      </w:r>
      <w:r w:rsidR="00E81D63">
        <w:t>xcellent communication and writing skills</w:t>
      </w:r>
      <w:r w:rsidR="00F37898">
        <w:t xml:space="preserve"> </w:t>
      </w:r>
    </w:p>
    <w:p w:rsidR="00E81D63" w:rsidRDefault="00F86D5C" w:rsidP="00E81D63">
      <w:pPr>
        <w:pStyle w:val="ListParagraph"/>
        <w:numPr>
          <w:ilvl w:val="0"/>
          <w:numId w:val="4"/>
        </w:numPr>
      </w:pPr>
      <w:r>
        <w:t>C</w:t>
      </w:r>
      <w:r w:rsidR="00E81D63">
        <w:t>reativity and initiative to follow through on projects</w:t>
      </w:r>
    </w:p>
    <w:p w:rsidR="00E81D63" w:rsidRDefault="00F86D5C" w:rsidP="00E81D63">
      <w:pPr>
        <w:pStyle w:val="ListParagraph"/>
        <w:numPr>
          <w:ilvl w:val="0"/>
          <w:numId w:val="4"/>
        </w:numPr>
      </w:pPr>
      <w:r>
        <w:t>A</w:t>
      </w:r>
      <w:r w:rsidR="00E81D63">
        <w:t>bility to work independently and be a self-starter</w:t>
      </w:r>
    </w:p>
    <w:p w:rsidR="00B31CB3" w:rsidRDefault="00EE6D5A" w:rsidP="00EC5172">
      <w:pPr>
        <w:pStyle w:val="ListParagraph"/>
        <w:numPr>
          <w:ilvl w:val="0"/>
          <w:numId w:val="4"/>
        </w:numPr>
      </w:pPr>
      <w:r>
        <w:t>Cultural competency and a strong desire to</w:t>
      </w:r>
      <w:r w:rsidR="00E81D63">
        <w:t xml:space="preserve"> work in a cross-cultural environment</w:t>
      </w:r>
    </w:p>
    <w:p w:rsidR="00EC5172" w:rsidRPr="00E81D63" w:rsidRDefault="00EC5172" w:rsidP="00EC5172">
      <w:pPr>
        <w:pStyle w:val="ListParagraph"/>
      </w:pPr>
    </w:p>
    <w:p w:rsidR="00980385" w:rsidRPr="00E81D63" w:rsidRDefault="002E4EE3" w:rsidP="002E4EE3">
      <w:r w:rsidRPr="00E81D63">
        <w:rPr>
          <w:b/>
        </w:rPr>
        <w:t>Applying Instructions:</w:t>
      </w:r>
      <w:r>
        <w:rPr>
          <w:b/>
        </w:rPr>
        <w:t xml:space="preserve">  </w:t>
      </w:r>
      <w:r>
        <w:t xml:space="preserve">To apply, please </w:t>
      </w:r>
      <w:r w:rsidR="00851F8C">
        <w:t>complete</w:t>
      </w:r>
      <w:r>
        <w:t xml:space="preserve"> an internship application and send it with your resume and a cover letter to </w:t>
      </w:r>
      <w:hyperlink r:id="rId8" w:history="1">
        <w:r w:rsidR="00F9058B" w:rsidRPr="00CF39F0">
          <w:rPr>
            <w:rStyle w:val="Hyperlink"/>
          </w:rPr>
          <w:t>rgarver@cwsglobal.org</w:t>
        </w:r>
      </w:hyperlink>
      <w:r>
        <w:t>.  Please add the position title in the subject line of the email.  Applications will be accepted on a rolling basis.</w:t>
      </w:r>
    </w:p>
    <w:sectPr w:rsidR="00980385" w:rsidRPr="00E81D63" w:rsidSect="007E3E63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3E90" w:rsidRDefault="00F33E90" w:rsidP="007D7486">
      <w:pPr>
        <w:spacing w:after="0" w:line="240" w:lineRule="auto"/>
      </w:pPr>
      <w:r>
        <w:separator/>
      </w:r>
    </w:p>
  </w:endnote>
  <w:endnote w:type="continuationSeparator" w:id="0">
    <w:p w:rsidR="00F33E90" w:rsidRDefault="00F33E90" w:rsidP="007D7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331" w:rsidRDefault="00B6559C" w:rsidP="00B6559C">
    <w:pPr>
      <w:pStyle w:val="Footer"/>
      <w:jc w:val="center"/>
    </w:pPr>
    <w:r>
      <w:t>CWS</w:t>
    </w:r>
    <w:r w:rsidR="00317331">
      <w:t>-Lancaster ∙ 308 East K</w:t>
    </w:r>
    <w:r w:rsidR="00EE6D5A">
      <w:t>ing Street</w:t>
    </w:r>
    <w:r w:rsidR="001D320F">
      <w:t>,</w:t>
    </w:r>
    <w:r w:rsidR="00EE6D5A">
      <w:t xml:space="preserve"> </w:t>
    </w:r>
    <w:r w:rsidR="001D320F">
      <w:t>Lancaster  PA  17602</w:t>
    </w:r>
    <w:r w:rsidR="00317331">
      <w:t xml:space="preserve"> ∙ 717-</w:t>
    </w:r>
    <w:r>
      <w:t xml:space="preserve">381-2890 </w:t>
    </w:r>
    <w:r w:rsidR="00317331">
      <w:t>∙ www.cwslancaster.org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3E90" w:rsidRDefault="00F33E90" w:rsidP="007D7486">
      <w:pPr>
        <w:spacing w:after="0" w:line="240" w:lineRule="auto"/>
      </w:pPr>
      <w:r>
        <w:separator/>
      </w:r>
    </w:p>
  </w:footnote>
  <w:footnote w:type="continuationSeparator" w:id="0">
    <w:p w:rsidR="00F33E90" w:rsidRDefault="00F33E90" w:rsidP="007D74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6011D"/>
    <w:multiLevelType w:val="hybridMultilevel"/>
    <w:tmpl w:val="D4AEB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E46F45"/>
    <w:multiLevelType w:val="hybridMultilevel"/>
    <w:tmpl w:val="D2803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5D23B9"/>
    <w:multiLevelType w:val="hybridMultilevel"/>
    <w:tmpl w:val="734CB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5226DD"/>
    <w:multiLevelType w:val="hybridMultilevel"/>
    <w:tmpl w:val="4906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zMjAwN7SwNDI0M7RQ0lEKTi0uzszPAykwrAUArS+omywAAAA="/>
  </w:docVars>
  <w:rsids>
    <w:rsidRoot w:val="004407EC"/>
    <w:rsid w:val="00002417"/>
    <w:rsid w:val="00071003"/>
    <w:rsid w:val="000D3074"/>
    <w:rsid w:val="000D7C86"/>
    <w:rsid w:val="001B0206"/>
    <w:rsid w:val="001D320F"/>
    <w:rsid w:val="001D77B6"/>
    <w:rsid w:val="00211448"/>
    <w:rsid w:val="00224D9F"/>
    <w:rsid w:val="00224E92"/>
    <w:rsid w:val="00252D56"/>
    <w:rsid w:val="00271F8E"/>
    <w:rsid w:val="00293CFF"/>
    <w:rsid w:val="002E4EE3"/>
    <w:rsid w:val="003034AE"/>
    <w:rsid w:val="00317331"/>
    <w:rsid w:val="00346C68"/>
    <w:rsid w:val="003D12CE"/>
    <w:rsid w:val="003F35C4"/>
    <w:rsid w:val="004407EC"/>
    <w:rsid w:val="00446279"/>
    <w:rsid w:val="00495748"/>
    <w:rsid w:val="004B78B5"/>
    <w:rsid w:val="00510129"/>
    <w:rsid w:val="00523AD4"/>
    <w:rsid w:val="00523E8F"/>
    <w:rsid w:val="005A57D5"/>
    <w:rsid w:val="005B1432"/>
    <w:rsid w:val="005C4E3F"/>
    <w:rsid w:val="005F2F73"/>
    <w:rsid w:val="00602F09"/>
    <w:rsid w:val="006C7258"/>
    <w:rsid w:val="00714F7D"/>
    <w:rsid w:val="00735217"/>
    <w:rsid w:val="007609BB"/>
    <w:rsid w:val="00792BD6"/>
    <w:rsid w:val="007D7486"/>
    <w:rsid w:val="007E1555"/>
    <w:rsid w:val="007E3E63"/>
    <w:rsid w:val="007E6C8E"/>
    <w:rsid w:val="008039F1"/>
    <w:rsid w:val="00851F8C"/>
    <w:rsid w:val="00856042"/>
    <w:rsid w:val="008A2979"/>
    <w:rsid w:val="008A7E3C"/>
    <w:rsid w:val="008E2810"/>
    <w:rsid w:val="009147E3"/>
    <w:rsid w:val="00927F22"/>
    <w:rsid w:val="00980385"/>
    <w:rsid w:val="009B0E4F"/>
    <w:rsid w:val="009F3724"/>
    <w:rsid w:val="009F59FF"/>
    <w:rsid w:val="00AB1274"/>
    <w:rsid w:val="00AC1429"/>
    <w:rsid w:val="00AF20D5"/>
    <w:rsid w:val="00B31CB3"/>
    <w:rsid w:val="00B6559C"/>
    <w:rsid w:val="00B736A9"/>
    <w:rsid w:val="00BD1696"/>
    <w:rsid w:val="00C056F0"/>
    <w:rsid w:val="00C12C4C"/>
    <w:rsid w:val="00CD33D2"/>
    <w:rsid w:val="00D35F53"/>
    <w:rsid w:val="00D9478A"/>
    <w:rsid w:val="00DA20B8"/>
    <w:rsid w:val="00DE62DA"/>
    <w:rsid w:val="00E2098F"/>
    <w:rsid w:val="00E81D63"/>
    <w:rsid w:val="00EC5172"/>
    <w:rsid w:val="00EE6D5A"/>
    <w:rsid w:val="00F10CC4"/>
    <w:rsid w:val="00F33E90"/>
    <w:rsid w:val="00F37898"/>
    <w:rsid w:val="00F407C9"/>
    <w:rsid w:val="00F4267A"/>
    <w:rsid w:val="00F61BDB"/>
    <w:rsid w:val="00F86D5C"/>
    <w:rsid w:val="00F905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7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3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E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81D6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D7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7486"/>
  </w:style>
  <w:style w:type="paragraph" w:styleId="Footer">
    <w:name w:val="footer"/>
    <w:basedOn w:val="Normal"/>
    <w:link w:val="FooterChar"/>
    <w:uiPriority w:val="99"/>
    <w:unhideWhenUsed/>
    <w:rsid w:val="007D7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48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23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arver@cwsglobal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2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Rebecca Garver</cp:lastModifiedBy>
  <cp:revision>3</cp:revision>
  <cp:lastPrinted>2010-10-15T15:48:00Z</cp:lastPrinted>
  <dcterms:created xsi:type="dcterms:W3CDTF">2016-08-02T14:25:00Z</dcterms:created>
  <dcterms:modified xsi:type="dcterms:W3CDTF">2016-08-02T14:47:00Z</dcterms:modified>
</cp:coreProperties>
</file>